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3780" w:rsidRDefault="00D03780" w:rsidP="001844DD">
      <w:pPr>
        <w:jc w:val="center"/>
        <w:rPr>
          <w:rFonts w:asciiTheme="majorHAnsi" w:hAnsiTheme="majorHAnsi"/>
          <w:b/>
          <w:sz w:val="36"/>
          <w:szCs w:val="32"/>
        </w:rPr>
      </w:pPr>
      <w:r>
        <w:rPr>
          <w:rFonts w:asciiTheme="majorHAnsi" w:hAnsiTheme="majorHAnsi"/>
          <w:b/>
          <w:sz w:val="36"/>
          <w:szCs w:val="32"/>
        </w:rPr>
        <w:t>WARREN  PEDIATRIC  ASSOCIATES LLC</w:t>
      </w:r>
    </w:p>
    <w:p w:rsidR="00D03780" w:rsidRDefault="00D03780" w:rsidP="001844DD">
      <w:pPr>
        <w:jc w:val="center"/>
        <w:rPr>
          <w:rFonts w:asciiTheme="majorHAnsi" w:hAnsiTheme="majorHAnsi"/>
          <w:b/>
          <w:sz w:val="28"/>
          <w:szCs w:val="32"/>
        </w:rPr>
      </w:pPr>
      <w:r>
        <w:rPr>
          <w:rFonts w:asciiTheme="majorHAnsi" w:hAnsiTheme="majorHAnsi"/>
          <w:b/>
          <w:sz w:val="28"/>
          <w:szCs w:val="32"/>
        </w:rPr>
        <w:t>Vasavi Parikh, MD</w:t>
      </w:r>
    </w:p>
    <w:p w:rsidR="00D03780" w:rsidRDefault="00D03780" w:rsidP="001844DD">
      <w:pPr>
        <w:jc w:val="center"/>
        <w:rPr>
          <w:rFonts w:asciiTheme="majorHAnsi" w:hAnsiTheme="majorHAnsi"/>
          <w:b/>
          <w:sz w:val="28"/>
          <w:szCs w:val="32"/>
        </w:rPr>
      </w:pPr>
      <w:r>
        <w:rPr>
          <w:rFonts w:asciiTheme="majorHAnsi" w:hAnsiTheme="majorHAnsi"/>
          <w:b/>
          <w:sz w:val="20"/>
          <w:szCs w:val="32"/>
        </w:rPr>
        <w:t>Office: (908) 490 0900</w:t>
      </w:r>
      <w:r>
        <w:rPr>
          <w:rFonts w:asciiTheme="majorHAnsi" w:hAnsiTheme="majorHAnsi"/>
          <w:b/>
          <w:sz w:val="14"/>
          <w:szCs w:val="24"/>
        </w:rPr>
        <w:t xml:space="preserve">      </w:t>
      </w:r>
      <w:r>
        <w:rPr>
          <w:rFonts w:asciiTheme="majorHAnsi" w:hAnsiTheme="majorHAnsi"/>
          <w:b/>
          <w:sz w:val="20"/>
          <w:szCs w:val="24"/>
        </w:rPr>
        <w:t xml:space="preserve"> 34 Mountain Blvd Ste 130</w:t>
      </w:r>
      <w:r>
        <w:rPr>
          <w:rFonts w:asciiTheme="majorHAnsi" w:hAnsiTheme="majorHAnsi"/>
          <w:b/>
          <w:sz w:val="20"/>
          <w:szCs w:val="24"/>
        </w:rPr>
        <w:tab/>
        <w:t>Fax: (908) 490 0910</w:t>
      </w:r>
    </w:p>
    <w:p w:rsidR="00D03780" w:rsidRDefault="001844DD" w:rsidP="001844DD">
      <w:pPr>
        <w:ind w:left="3600" w:firstLine="720"/>
        <w:rPr>
          <w:rFonts w:asciiTheme="majorHAnsi" w:hAnsiTheme="majorHAnsi"/>
          <w:b/>
          <w:sz w:val="20"/>
          <w:szCs w:val="24"/>
        </w:rPr>
      </w:pPr>
      <w:r>
        <w:rPr>
          <w:rFonts w:asciiTheme="majorHAnsi" w:hAnsiTheme="majorHAnsi"/>
          <w:b/>
          <w:sz w:val="20"/>
          <w:szCs w:val="24"/>
        </w:rPr>
        <w:t xml:space="preserve">     </w:t>
      </w:r>
      <w:r w:rsidR="00D03780">
        <w:rPr>
          <w:rFonts w:asciiTheme="majorHAnsi" w:hAnsiTheme="majorHAnsi"/>
          <w:b/>
          <w:sz w:val="20"/>
          <w:szCs w:val="24"/>
        </w:rPr>
        <w:t>Warren, NJ 07059</w:t>
      </w:r>
    </w:p>
    <w:p w:rsidR="00D03780" w:rsidRPr="001844DD" w:rsidRDefault="00D03780" w:rsidP="00D03780">
      <w:pPr>
        <w:rPr>
          <w:rFonts w:ascii="Boopee" w:hAnsi="Boopee"/>
          <w:b/>
          <w:sz w:val="20"/>
          <w:szCs w:val="24"/>
        </w:rPr>
      </w:pPr>
      <w:r>
        <w:rPr>
          <w:rFonts w:ascii="Boopee" w:hAnsi="Boopee"/>
          <w:b/>
          <w:sz w:val="20"/>
          <w:szCs w:val="24"/>
        </w:rPr>
        <w:t>_____________________________________________________________________________________________</w:t>
      </w:r>
      <w:r>
        <w:rPr>
          <w:rFonts w:ascii="Boopee" w:hAnsi="Boopee"/>
          <w:b/>
          <w:sz w:val="20"/>
          <w:szCs w:val="24"/>
        </w:rPr>
        <w:tab/>
      </w:r>
    </w:p>
    <w:p w:rsidR="00D03780" w:rsidRDefault="00D03780" w:rsidP="001844DD">
      <w:pPr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UTHORIZATION FOR RELEASE OF MEDICAL RECORDS</w:t>
      </w:r>
    </w:p>
    <w:p w:rsidR="001844DD" w:rsidRDefault="001844DD" w:rsidP="001844DD">
      <w:pPr>
        <w:jc w:val="center"/>
        <w:rPr>
          <w:rFonts w:cstheme="minorHAnsi"/>
          <w:sz w:val="28"/>
          <w:szCs w:val="28"/>
        </w:rPr>
      </w:pPr>
    </w:p>
    <w:p w:rsidR="00D03780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FROM: </w:t>
      </w:r>
      <w:r w:rsidR="00E703BB">
        <w:rPr>
          <w:rFonts w:cstheme="minorHAnsi"/>
          <w:sz w:val="28"/>
          <w:szCs w:val="28"/>
        </w:rPr>
        <w:t>______________</w:t>
      </w:r>
      <w:r>
        <w:rPr>
          <w:rFonts w:cstheme="minorHAnsi"/>
          <w:sz w:val="28"/>
          <w:szCs w:val="28"/>
        </w:rPr>
        <w:t>______________________(current doctor)</w:t>
      </w:r>
    </w:p>
    <w:p w:rsidR="001844DD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, ___________________________________hereby consent to and authorize release to</w:t>
      </w:r>
      <w:r w:rsidR="001844DD">
        <w:rPr>
          <w:rFonts w:cstheme="minorHAnsi"/>
          <w:sz w:val="28"/>
          <w:szCs w:val="28"/>
        </w:rPr>
        <w:t>:</w:t>
      </w:r>
    </w:p>
    <w:p w:rsidR="00D03780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_________________________________________</w:t>
      </w:r>
      <w:r w:rsidR="00E703BB">
        <w:rPr>
          <w:rFonts w:cstheme="minorHAnsi"/>
          <w:sz w:val="28"/>
          <w:szCs w:val="28"/>
        </w:rPr>
        <w:t>_______________</w:t>
      </w:r>
      <w:r>
        <w:rPr>
          <w:rFonts w:cstheme="minorHAnsi"/>
          <w:sz w:val="28"/>
          <w:szCs w:val="28"/>
        </w:rPr>
        <w:t>_(</w:t>
      </w:r>
      <w:r w:rsidR="009B7106">
        <w:rPr>
          <w:rFonts w:cstheme="minorHAnsi"/>
          <w:sz w:val="28"/>
          <w:szCs w:val="28"/>
        </w:rPr>
        <w:t>new</w:t>
      </w:r>
      <w:r>
        <w:rPr>
          <w:rFonts w:cstheme="minorHAnsi"/>
          <w:sz w:val="28"/>
          <w:szCs w:val="28"/>
        </w:rPr>
        <w:t xml:space="preserve"> doctor) </w:t>
      </w:r>
    </w:p>
    <w:p w:rsidR="001844DD" w:rsidRDefault="001844DD" w:rsidP="00D03780">
      <w:pPr>
        <w:rPr>
          <w:rFonts w:cstheme="minorHAnsi"/>
          <w:sz w:val="28"/>
          <w:szCs w:val="28"/>
        </w:rPr>
      </w:pPr>
    </w:p>
    <w:p w:rsidR="001844DD" w:rsidRDefault="001844DD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hone # ______________________ Fax # __________________________</w:t>
      </w:r>
    </w:p>
    <w:p w:rsidR="001844DD" w:rsidRDefault="001844DD" w:rsidP="00D03780">
      <w:pPr>
        <w:rPr>
          <w:rFonts w:cstheme="minorHAnsi"/>
          <w:sz w:val="28"/>
          <w:szCs w:val="28"/>
        </w:rPr>
      </w:pPr>
    </w:p>
    <w:p w:rsidR="00D03780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Name of Patient</w:t>
      </w:r>
      <w:r w:rsidR="00E703BB">
        <w:rPr>
          <w:rFonts w:cstheme="minorHAnsi"/>
          <w:sz w:val="28"/>
          <w:szCs w:val="28"/>
        </w:rPr>
        <w:t xml:space="preserve"> _______________</w:t>
      </w:r>
      <w:r>
        <w:rPr>
          <w:rFonts w:cstheme="minorHAnsi"/>
          <w:sz w:val="28"/>
          <w:szCs w:val="28"/>
        </w:rPr>
        <w:t>_______________________________</w:t>
      </w:r>
    </w:p>
    <w:p w:rsidR="00D03780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ate of Birth       ___________</w:t>
      </w:r>
      <w:r w:rsidR="00E703BB">
        <w:rPr>
          <w:rFonts w:cstheme="minorHAnsi"/>
          <w:sz w:val="28"/>
          <w:szCs w:val="28"/>
        </w:rPr>
        <w:t>_______________</w:t>
      </w:r>
      <w:r>
        <w:rPr>
          <w:rFonts w:cstheme="minorHAnsi"/>
          <w:sz w:val="28"/>
          <w:szCs w:val="28"/>
        </w:rPr>
        <w:t>____________________</w:t>
      </w:r>
    </w:p>
    <w:p w:rsidR="001844DD" w:rsidRDefault="001844DD" w:rsidP="00D03780">
      <w:pPr>
        <w:rPr>
          <w:rFonts w:cstheme="minorHAnsi"/>
          <w:sz w:val="28"/>
          <w:szCs w:val="28"/>
        </w:rPr>
      </w:pPr>
    </w:p>
    <w:p w:rsidR="001844DD" w:rsidRDefault="00E703BB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ason for leaving practice:</w:t>
      </w:r>
      <w:r w:rsidR="001844DD">
        <w:rPr>
          <w:rFonts w:cstheme="minorHAnsi"/>
          <w:sz w:val="28"/>
          <w:szCs w:val="28"/>
        </w:rPr>
        <w:t xml:space="preserve"> </w:t>
      </w:r>
    </w:p>
    <w:p w:rsidR="001844DD" w:rsidRDefault="006A3E56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__________________________________________________________________</w:t>
      </w:r>
    </w:p>
    <w:p w:rsidR="006A3E56" w:rsidRDefault="006A3E56" w:rsidP="00D03780">
      <w:pPr>
        <w:rPr>
          <w:rFonts w:cstheme="minorHAnsi"/>
          <w:sz w:val="28"/>
          <w:szCs w:val="28"/>
        </w:rPr>
      </w:pPr>
    </w:p>
    <w:p w:rsidR="001844DD" w:rsidRDefault="00D03780" w:rsidP="00D0378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ate:_______________    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Signature:______________________</w:t>
      </w:r>
    </w:p>
    <w:p w:rsidR="001844DD" w:rsidRDefault="001844DD" w:rsidP="00D03780">
      <w:pPr>
        <w:rPr>
          <w:rFonts w:cstheme="minorHAnsi"/>
          <w:sz w:val="28"/>
          <w:szCs w:val="28"/>
        </w:rPr>
      </w:pPr>
    </w:p>
    <w:p w:rsidR="001844DD" w:rsidRDefault="001844DD" w:rsidP="001844DD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e will provide new physician with the following:</w:t>
      </w:r>
    </w:p>
    <w:p w:rsidR="001844DD" w:rsidRDefault="001844DD" w:rsidP="001844DD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ast Physical</w:t>
      </w:r>
    </w:p>
    <w:p w:rsidR="001844DD" w:rsidRDefault="001844DD" w:rsidP="001844DD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Growth Chart</w:t>
      </w:r>
    </w:p>
    <w:p w:rsidR="001844DD" w:rsidRDefault="001844DD" w:rsidP="001844DD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Vaccine Record </w:t>
      </w:r>
    </w:p>
    <w:p w:rsidR="001844DD" w:rsidRPr="001844DD" w:rsidRDefault="001844DD" w:rsidP="001844DD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f additional records are required, your new physician must contact our office directly</w:t>
      </w:r>
    </w:p>
    <w:sectPr w:rsidR="001844DD" w:rsidRPr="001844DD" w:rsidSect="001844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pee">
    <w:altName w:val="Franklin Gothic Medium Cond"/>
    <w:charset w:val="00"/>
    <w:family w:val="auto"/>
    <w:pitch w:val="variable"/>
    <w:sig w:usb0="00000003" w:usb1="5000004A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0166D8"/>
    <w:multiLevelType w:val="hybridMultilevel"/>
    <w:tmpl w:val="55D064CA"/>
    <w:lvl w:ilvl="0" w:tplc="D7CA0D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c3MbQ0NDY1sjQ3MDVW0lEKTi0uzszPAykwqgUA6E2DZywAAAA="/>
  </w:docVars>
  <w:rsids>
    <w:rsidRoot w:val="00D03780"/>
    <w:rsid w:val="00126B9F"/>
    <w:rsid w:val="001844DD"/>
    <w:rsid w:val="00413F9A"/>
    <w:rsid w:val="00436AA1"/>
    <w:rsid w:val="00527D7B"/>
    <w:rsid w:val="00536D38"/>
    <w:rsid w:val="006203F3"/>
    <w:rsid w:val="006A3E56"/>
    <w:rsid w:val="00731825"/>
    <w:rsid w:val="008456E2"/>
    <w:rsid w:val="009B7106"/>
    <w:rsid w:val="00CB0C1C"/>
    <w:rsid w:val="00D03780"/>
    <w:rsid w:val="00E115B8"/>
    <w:rsid w:val="00E703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7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4D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89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a</dc:creator>
  <cp:lastModifiedBy>19083611566</cp:lastModifiedBy>
  <cp:revision>2</cp:revision>
  <cp:lastPrinted>2021-07-26T13:52:00Z</cp:lastPrinted>
  <dcterms:created xsi:type="dcterms:W3CDTF">2021-12-17T16:33:00Z</dcterms:created>
  <dcterms:modified xsi:type="dcterms:W3CDTF">2021-12-17T16:33:00Z</dcterms:modified>
</cp:coreProperties>
</file>